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9D5D" w14:textId="77777777" w:rsidR="00531572" w:rsidRPr="00642539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t>CONFERENCE PROGRAM</w:t>
      </w:r>
      <w:r w:rsidR="00531572"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t xml:space="preserve"> </w:t>
      </w:r>
    </w:p>
    <w:p w14:paraId="7B01AC42" w14:textId="40679DA0" w:rsidR="00AE3EE4" w:rsidRPr="00642539" w:rsidRDefault="00642539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Thurs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2 September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D976B6" w:rsidRPr="00642539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45048E" w:rsidRPr="00335460" w14:paraId="5790CD4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45048E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15B56BF3" w:rsidR="008C2744" w:rsidRPr="00A313C8" w:rsidRDefault="00225A25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29D733E" wp14:editId="22D39671">
                  <wp:extent cx="432000" cy="432000"/>
                  <wp:effectExtent l="0" t="0" r="6350" b="6350"/>
                  <wp:docPr id="2" name="Picture 2" descr="Image result for Alva Edy Tontow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lva Edy Tontow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30" t="7144" r="20952" b="3523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25970B98" w:rsidR="008C2744" w:rsidRPr="00A313C8" w:rsidRDefault="00225A25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225A25">
              <w:rPr>
                <w:rFonts w:ascii="Open Sans" w:hAnsi="Open Sans" w:cs="Open Sans"/>
                <w:sz w:val="18"/>
                <w:lang w:val="en-GB"/>
              </w:rPr>
              <w:t xml:space="preserve">Alva Edy </w:t>
            </w:r>
            <w:proofErr w:type="spellStart"/>
            <w:r w:rsidRPr="00225A25">
              <w:rPr>
                <w:rFonts w:ascii="Open Sans" w:hAnsi="Open Sans" w:cs="Open Sans"/>
                <w:sz w:val="18"/>
                <w:lang w:val="en-GB"/>
              </w:rPr>
              <w:t>Tontowi</w:t>
            </w:r>
            <w:proofErr w:type="spellEnd"/>
            <w:r w:rsidRPr="00225A25">
              <w:rPr>
                <w:rFonts w:ascii="Open Sans" w:hAnsi="Open Sans" w:cs="Open Sans"/>
                <w:sz w:val="18"/>
                <w:lang w:val="en-GB"/>
              </w:rPr>
              <w:t>, Ph.D.</w:t>
            </w:r>
          </w:p>
          <w:p w14:paraId="557BE76E" w14:textId="729D02FD" w:rsidR="008C2744" w:rsidRPr="00A313C8" w:rsidRDefault="00225A25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proofErr w:type="spellStart"/>
            <w:r>
              <w:rPr>
                <w:rFonts w:ascii="Open Sans" w:hAnsi="Open Sans" w:cs="Open Sans"/>
                <w:i/>
                <w:sz w:val="18"/>
                <w:lang w:val="en-GB"/>
              </w:rPr>
              <w:t>BioMIC</w:t>
            </w:r>
            <w:proofErr w:type="spellEnd"/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201</w:t>
            </w:r>
            <w:r w:rsidR="008C2744"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52420D5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45048E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26D260CF" w:rsidR="008C2744" w:rsidRPr="00A313C8" w:rsidRDefault="00225A25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FD8B359" wp14:editId="58734309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EDEB30" w14:textId="5D6FAA6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="00225A25" w:rsidRPr="00225A25">
              <w:rPr>
                <w:rFonts w:ascii="Open Sans" w:hAnsi="Open Sans" w:cs="Open Sans"/>
                <w:sz w:val="18"/>
                <w:lang w:val="en-GB"/>
              </w:rPr>
              <w:t>James Goh Cho Hong</w:t>
            </w:r>
          </w:p>
          <w:p w14:paraId="336462C9" w14:textId="59EE980D" w:rsidR="008C2744" w:rsidRPr="00A313C8" w:rsidRDefault="00304CB1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304CB1">
              <w:rPr>
                <w:rFonts w:ascii="Open Sans" w:hAnsi="Open Sans" w:cs="Open Sans"/>
                <w:i/>
                <w:sz w:val="18"/>
                <w:lang w:val="en-GB"/>
              </w:rPr>
              <w:t>National University of Singapore, Singapor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2CA28BA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45048E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777760BD" w:rsidR="008C2744" w:rsidRPr="00A313C8" w:rsidRDefault="00304CB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9C730B1" wp14:editId="09E93A00">
                  <wp:extent cx="432000" cy="432000"/>
                  <wp:effectExtent l="0" t="0" r="635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CF1998" w14:textId="77402EA4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proofErr w:type="spellStart"/>
            <w:r w:rsidR="00304CB1" w:rsidRPr="00304CB1">
              <w:rPr>
                <w:rFonts w:ascii="Open Sans" w:hAnsi="Open Sans" w:cs="Open Sans"/>
                <w:sz w:val="18"/>
                <w:lang w:val="en-GB"/>
              </w:rPr>
              <w:t>Hirohiko</w:t>
            </w:r>
            <w:proofErr w:type="spellEnd"/>
            <w:r w:rsidR="00304CB1" w:rsidRPr="00304CB1">
              <w:rPr>
                <w:rFonts w:ascii="Open Sans" w:hAnsi="Open Sans" w:cs="Open Sans"/>
                <w:sz w:val="18"/>
                <w:lang w:val="en-GB"/>
              </w:rPr>
              <w:t xml:space="preserve"> Okamura</w:t>
            </w:r>
          </w:p>
          <w:p w14:paraId="18158CC6" w14:textId="29A43948" w:rsidR="008C2744" w:rsidRPr="00A313C8" w:rsidRDefault="00304CB1" w:rsidP="00304CB1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</w:rPr>
              <w:t>Okayama University,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 </w:t>
            </w:r>
            <w:r w:rsidRPr="00304CB1">
              <w:rPr>
                <w:rFonts w:ascii="Open Sans" w:hAnsi="Open Sans" w:cs="Open Sans"/>
                <w:i/>
                <w:sz w:val="18"/>
              </w:rPr>
              <w:t>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22C1E1E6" w:rsidR="008C2744" w:rsidRPr="00A313C8" w:rsidRDefault="00304CB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303EE7A" wp14:editId="67837DEF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FF6AAE" w14:textId="539D2C3B" w:rsidR="008C2744" w:rsidRPr="00A313C8" w:rsidRDefault="00304CB1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304CB1">
              <w:rPr>
                <w:rFonts w:ascii="Open Sans" w:hAnsi="Open Sans" w:cs="Open Sans"/>
                <w:sz w:val="18"/>
              </w:rPr>
              <w:t>Assoc.Prof. Jose Guiterrez-Marcos</w:t>
            </w:r>
            <w:r>
              <w:rPr>
                <w:rFonts w:ascii="Open Sans" w:hAnsi="Open Sans" w:cs="Open Sans"/>
                <w:sz w:val="18"/>
              </w:rPr>
              <w:br/>
            </w:r>
            <w:r w:rsidRPr="00304CB1">
              <w:rPr>
                <w:rFonts w:ascii="Open Sans" w:hAnsi="Open Sans" w:cs="Open Sans"/>
                <w:i/>
                <w:sz w:val="18"/>
              </w:rPr>
              <w:t>The University of Warwick, United Kingdo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694BAC09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45048E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02CC311C" w:rsidR="008C2744" w:rsidRPr="00A313C8" w:rsidRDefault="0045048E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E84AB61" wp14:editId="5F9EEDA1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02D9783B" w:rsidR="008C2744" w:rsidRPr="00A313C8" w:rsidRDefault="0045048E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12B6585E" w:rsidR="008C2744" w:rsidRPr="00A313C8" w:rsidRDefault="0045048E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</w:t>
            </w:r>
            <w:r w:rsidR="005703BC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45048E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6EED28A4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99781FD" wp14:editId="79CA8F31">
                  <wp:extent cx="432000" cy="432000"/>
                  <wp:effectExtent l="0" t="0" r="6350" b="6350"/>
                  <wp:docPr id="46" name="Picture 4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256A3C38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305960A2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2CC909BD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78765D0" wp14:editId="30A929CC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1D1A441C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2C7489B6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9"/>
        <w:gridCol w:w="1897"/>
      </w:tblGrid>
      <w:tr w:rsidR="0045048E" w:rsidRPr="00335460" w14:paraId="08C015A1" w14:textId="77777777" w:rsidTr="00233A45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0F95750B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3B7D945" wp14:editId="267F5C52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30C49702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51867BFB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12CC295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54DC0511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7BB34C5" wp14:editId="292DEB40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851FFC" w14:textId="7777777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 w:rsidRPr="0045048E">
              <w:rPr>
                <w:rFonts w:ascii="Open Sans" w:hAnsi="Open Sans" w:cs="Open Sans"/>
                <w:sz w:val="18"/>
                <w:lang w:val="en-GB"/>
              </w:rPr>
              <w:t>Univ.Prof</w:t>
            </w:r>
            <w:proofErr w:type="spellEnd"/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. Dietmar </w:t>
            </w:r>
            <w:proofErr w:type="spellStart"/>
            <w:r w:rsidRPr="0045048E">
              <w:rPr>
                <w:rFonts w:ascii="Open Sans" w:hAnsi="Open Sans" w:cs="Open Sans"/>
                <w:sz w:val="18"/>
                <w:lang w:val="en-GB"/>
              </w:rPr>
              <w:t>Haltrich</w:t>
            </w:r>
            <w:proofErr w:type="spellEnd"/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</w:p>
          <w:p w14:paraId="0068192A" w14:textId="4828B873" w:rsidR="00D67CE5" w:rsidRPr="00A313C8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y of Natural Resources and Life Science, Vienn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015A36A9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23D21804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54968A7E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E4BF734" wp14:editId="781EE2C9">
                  <wp:extent cx="414094" cy="432000"/>
                  <wp:effectExtent l="0" t="0" r="508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61" t="1515" r="28047" b="45260"/>
                          <a:stretch/>
                        </pic:blipFill>
                        <pic:spPr bwMode="auto">
                          <a:xfrm>
                            <a:off x="0" y="0"/>
                            <a:ext cx="414094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CC74BD" w14:textId="6A8C3DEA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Assoc.Prof. Takayuki Tohge </w:t>
            </w:r>
          </w:p>
          <w:p w14:paraId="6E6E511F" w14:textId="355ECEB8" w:rsidR="00D67CE5" w:rsidRPr="00A313C8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  <w:lang w:val="en-GB"/>
              </w:rPr>
              <w:t>Nara Institute of Science and Technology, Japan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13235337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1A663D6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4C730AEF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774E62" wp14:editId="47A4D63D">
                  <wp:extent cx="432000" cy="432000"/>
                  <wp:effectExtent l="0" t="0" r="635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15351340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0BB247FD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1322CDD0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DFA20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17F2F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676E67" w14:textId="6571EEBF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EE10B53" wp14:editId="4B3FAC80">
                  <wp:extent cx="432000" cy="432000"/>
                  <wp:effectExtent l="0" t="0" r="6350" b="63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67D411" w14:textId="685D350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Prof. Sunarti </w:t>
            </w:r>
          </w:p>
          <w:p w14:paraId="6EC8F494" w14:textId="363F793A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5BCF0C" w14:textId="0E986AFE" w:rsidR="0045048E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1ED1A939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26E45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CFB4C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D16F38" w14:textId="4C29D56C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BED71F0" wp14:editId="1FA248E2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6EC3CC" w14:textId="7777777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Dr.rer.nat. Yosi Bayu Murti </w:t>
            </w:r>
          </w:p>
          <w:p w14:paraId="2CA4A4AA" w14:textId="1A5A3876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4DE832" w14:textId="64087A75" w:rsidR="0045048E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719D83A6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1BACB777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72A1D80" wp14:editId="094E85F1">
                  <wp:extent cx="432000" cy="432000"/>
                  <wp:effectExtent l="0" t="0" r="6350" b="6350"/>
                  <wp:docPr id="50" name="Picture 50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0EFA9661" w:rsidR="00D67CE5" w:rsidRPr="00A313C8" w:rsidRDefault="0045048E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41B4BA21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753A8E19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8B663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CCF21" w14:textId="54C8C9D0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F308E7" wp14:editId="47A965AD">
                  <wp:extent cx="432000" cy="432000"/>
                  <wp:effectExtent l="0" t="0" r="6350" b="635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2302F098" w14:textId="48AE7CEE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4B542" w14:textId="68FBA38E" w:rsidR="00233A45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0E84FAF0" w14:textId="77777777" w:rsidTr="00225A25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55148025" w14:textId="77777777" w:rsidR="00233A45" w:rsidRPr="00A313C8" w:rsidRDefault="00233A45" w:rsidP="00233A4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233A45" w:rsidRPr="00335460" w14:paraId="4126A09F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B8775" w14:textId="77777777" w:rsidR="00233A45" w:rsidRPr="002E3481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844CE" w14:textId="176A458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2F9D5DB" wp14:editId="258E2AE5">
                  <wp:extent cx="432000" cy="432000"/>
                  <wp:effectExtent l="0" t="0" r="6350" b="635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64809C" w14:textId="418FF076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6981E" w14:textId="25769D5A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5C9377CF" w14:textId="77777777" w:rsidTr="00233A45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49BFDF2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E0B65B" wp14:editId="27C09D13">
                  <wp:extent cx="432000" cy="432000"/>
                  <wp:effectExtent l="0" t="0" r="6350" b="6350"/>
                  <wp:docPr id="56" name="Picture 5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4BFDF8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695DE6F4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7054008D" w14:textId="77777777" w:rsidTr="00233A45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32DDB42C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E55D838" wp14:editId="3E54CD30">
                  <wp:extent cx="432000" cy="432000"/>
                  <wp:effectExtent l="0" t="0" r="635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676006F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375C984F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16ECF851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51FD433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C085B56" wp14:editId="67A4E195">
                  <wp:extent cx="432000" cy="432000"/>
                  <wp:effectExtent l="0" t="0" r="635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E85C0B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19A23630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71EFEAAB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3D4455C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19B5C22" wp14:editId="402A379A">
                  <wp:extent cx="432000" cy="432000"/>
                  <wp:effectExtent l="0" t="0" r="6350" b="635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628AB41E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4C2F364C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5241B0B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50AC04A8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23B8A01" wp14:editId="712A348F">
                  <wp:extent cx="432000" cy="432000"/>
                  <wp:effectExtent l="0" t="0" r="6350" b="6350"/>
                  <wp:docPr id="62" name="Picture 62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5D5922FD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063D2329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607DA1EE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D68D9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033732" w14:textId="7274C6DE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E28BB" wp14:editId="5E1A3AC7">
                  <wp:extent cx="432000" cy="432000"/>
                  <wp:effectExtent l="0" t="0" r="6350" b="635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69425F" w14:textId="6CD61D69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23FBBF" w14:textId="475F5C40" w:rsidR="00233A45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10EBB33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233A45" w:rsidRPr="00A313C8" w:rsidRDefault="00233A45" w:rsidP="00233A4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  <w:tr w:rsidR="007B2BD3" w:rsidRPr="00A313C8" w14:paraId="2A45D65F" w14:textId="77777777" w:rsidTr="00225A25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4D739A0D" w:rsidR="007B2BD3" w:rsidRPr="00A313C8" w:rsidRDefault="00411169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br w:type="page"/>
            </w:r>
            <w:r w:rsidR="007B2BD3" w:rsidRPr="00A313C8">
              <w:rPr>
                <w:rFonts w:ascii="Open Sans" w:hAnsi="Open Sans" w:cs="Open Sans"/>
                <w:sz w:val="18"/>
                <w:szCs w:val="20"/>
              </w:rPr>
              <w:t>SYMPOSIA SESSION II</w:t>
            </w:r>
            <w:r w:rsidR="007B2BD3"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233A45" w:rsidRPr="00A313C8" w14:paraId="61CC6808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DCFDB" w14:textId="77777777" w:rsidR="00233A45" w:rsidRPr="002E3481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lang w:val="en-US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BDA20" w14:textId="73243CF0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042A8B7" wp14:editId="284F531E">
                  <wp:extent cx="432000" cy="432000"/>
                  <wp:effectExtent l="0" t="0" r="6350" b="635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CBE818" w14:textId="23B40E4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3E531" w14:textId="3D0C1542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7A84F1FC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FF5E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ADBC4" w14:textId="58FE582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0882336" wp14:editId="71BBA90E">
                  <wp:extent cx="432000" cy="432000"/>
                  <wp:effectExtent l="0" t="0" r="6350" b="6350"/>
                  <wp:docPr id="68" name="Picture 68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DDD77A" w14:textId="18088104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A04508" w14:textId="4E0377F3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2092C1E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66B63BA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81B0746" wp14:editId="3FF2FC92">
                  <wp:extent cx="432000" cy="432000"/>
                  <wp:effectExtent l="0" t="0" r="6350" b="635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39A1156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0EE8B6F5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6E778B2F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1E7C2D0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CD7A063" wp14:editId="1730B6B5">
                  <wp:extent cx="432000" cy="432000"/>
                  <wp:effectExtent l="0" t="0" r="6350" b="635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57203A3E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37100344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05FB337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264D3F9F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8E8236" wp14:editId="02264E74">
                  <wp:extent cx="432000" cy="432000"/>
                  <wp:effectExtent l="0" t="0" r="6350" b="635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13A5F76C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7F8DD63D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6E919E36" w14:textId="77777777" w:rsidTr="00812FC0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B0CD3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EBDCE" w14:textId="7F60D4CC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0D09304" wp14:editId="1CA4D281">
                  <wp:extent cx="432000" cy="432000"/>
                  <wp:effectExtent l="0" t="0" r="6350" b="6350"/>
                  <wp:docPr id="72" name="Picture 72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6847276" w14:textId="7A2C4E5D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27DE8D" w14:textId="10C74C23" w:rsidR="00233A45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3F15E3D0" w14:textId="77777777" w:rsidTr="00812FC0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1C4A146D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FE5C0F" wp14:editId="191E89B6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65A33D86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2F3188E2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812FC0" w:rsidRPr="00A313C8" w14:paraId="7FAB35CD" w14:textId="77777777" w:rsidTr="00812FC0">
        <w:trPr>
          <w:jc w:val="center"/>
        </w:trPr>
        <w:tc>
          <w:tcPr>
            <w:tcW w:w="5000" w:type="pct"/>
            <w:gridSpan w:val="5"/>
            <w:tcBorders>
              <w:top w:val="nil"/>
              <w:bottom w:val="single" w:sz="4" w:space="0" w:color="BFBFBF" w:themeColor="background1" w:themeShade="BF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C4EE4" w14:textId="729FEAAD" w:rsidR="00812FC0" w:rsidRPr="00812FC0" w:rsidRDefault="00812FC0" w:rsidP="00812FC0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812FC0" w:rsidRPr="00A313C8" w14:paraId="7175939B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B6F119" w14:textId="4EA329EA" w:rsidR="00812FC0" w:rsidRPr="00A313C8" w:rsidRDefault="00812FC0" w:rsidP="00812FC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0</w:t>
            </w:r>
            <w:r>
              <w:rPr>
                <w:rFonts w:ascii="Open Sans" w:hAnsi="Open Sans" w:cs="Open Sans"/>
                <w:sz w:val="18"/>
                <w:lang w:val="en-GB"/>
              </w:rPr>
              <w:t>–</w:t>
            </w:r>
            <w:r>
              <w:rPr>
                <w:rFonts w:ascii="Open Sans" w:hAnsi="Open Sans" w:cs="Open Sans"/>
                <w:sz w:val="18"/>
                <w:lang w:val="en-GB"/>
              </w:rPr>
              <w:t>21</w:t>
            </w:r>
            <w:r>
              <w:rPr>
                <w:rFonts w:ascii="Open Sans" w:hAnsi="Open Sans" w:cs="Open Sans"/>
                <w:sz w:val="18"/>
                <w:lang w:val="en-GB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4C23D3" w14:textId="77777777" w:rsidR="00812FC0" w:rsidRDefault="00812FC0" w:rsidP="00812FC0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072406" w14:textId="5A375642" w:rsidR="00812FC0" w:rsidRPr="00812FC0" w:rsidRDefault="00812FC0" w:rsidP="00812FC0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WELCOMING DINNER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FDFA3B" w14:textId="11F54032" w:rsidR="00812FC0" w:rsidRDefault="00812FC0" w:rsidP="00812FC0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color w:val="292B2C"/>
                <w:sz w:val="18"/>
                <w:szCs w:val="18"/>
              </w:rPr>
              <w:t>The Heritage Place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default" r:id="rId23"/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F43A75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F43A75">
        <w:rPr>
          <w:rFonts w:ascii="Open Sans" w:eastAsia="Times New Roman" w:hAnsi="Open Sans" w:cs="Open Sans"/>
          <w:b/>
          <w:color w:val="009688"/>
          <w:sz w:val="24"/>
          <w:szCs w:val="20"/>
        </w:rPr>
        <w:lastRenderedPageBreak/>
        <w:t>CONFERENCE PROGRAM</w:t>
      </w:r>
    </w:p>
    <w:p w14:paraId="6E1F24DB" w14:textId="4F6C7F16" w:rsidR="00F03809" w:rsidRPr="00F43A75" w:rsidRDefault="00F43A75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Fri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day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3 September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853003">
        <w:trPr>
          <w:trHeight w:val="567"/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9A6866F" w14:textId="3AB44DD0" w:rsidR="00DF5BCB" w:rsidRPr="00313C33" w:rsidRDefault="00F03809" w:rsidP="00853003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3A42AB5A" w:rsidR="00F03809" w:rsidRPr="00313C33" w:rsidRDefault="00A40C08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1155CC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4B2AC644" wp14:editId="4C275A28">
                  <wp:extent cx="432000" cy="432000"/>
                  <wp:effectExtent l="0" t="0" r="6350" b="6350"/>
                  <wp:docPr id="39" name="Picture 39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55" r="4608" b="1129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736B641A" w14:textId="5CE769D9" w:rsidR="00F03809" w:rsidRPr="00313C33" w:rsidRDefault="00853003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853003">
              <w:rPr>
                <w:rFonts w:ascii="Open Sans" w:hAnsi="Open Sans" w:cs="Open Sans"/>
                <w:sz w:val="18"/>
                <w:szCs w:val="18"/>
              </w:rPr>
              <w:t>Prof. Yasubumi Sakakibara</w:t>
            </w:r>
          </w:p>
          <w:p w14:paraId="79EC1E5F" w14:textId="35B051F4" w:rsidR="00F03809" w:rsidRPr="003353AE" w:rsidRDefault="00853003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853003">
              <w:rPr>
                <w:rFonts w:ascii="Open Sans" w:hAnsi="Open Sans" w:cs="Open Sans"/>
                <w:i/>
                <w:sz w:val="18"/>
                <w:szCs w:val="18"/>
              </w:rPr>
              <w:t>Keio Universit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04CB1" w:rsidRPr="00313C33" w14:paraId="41150FEE" w14:textId="77777777" w:rsidTr="00853003">
        <w:trPr>
          <w:trHeight w:val="283"/>
          <w:jc w:val="center"/>
        </w:trPr>
        <w:tc>
          <w:tcPr>
            <w:tcW w:w="708" w:type="pct"/>
            <w:tcBorders>
              <w:top w:val="single" w:sz="4" w:space="0" w:color="A5A5A5" w:themeColor="accent3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901F49" w14:textId="757DA19A" w:rsidR="00304CB1" w:rsidRPr="00313C33" w:rsidRDefault="00304CB1" w:rsidP="00304CB1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5</w:t>
            </w:r>
          </w:p>
        </w:tc>
        <w:tc>
          <w:tcPr>
            <w:tcW w:w="103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0D3166" w14:textId="77777777" w:rsidR="00304CB1" w:rsidRDefault="00304CB1" w:rsidP="00304CB1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nil"/>
            </w:tcBorders>
            <w:vAlign w:val="center"/>
          </w:tcPr>
          <w:p w14:paraId="302CF5E4" w14:textId="60265C6B" w:rsidR="00304CB1" w:rsidRPr="00767DB6" w:rsidRDefault="00853003" w:rsidP="00304CB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1EB84" w14:textId="6DC371DC" w:rsidR="00304CB1" w:rsidRPr="00313C33" w:rsidRDefault="00304CB1" w:rsidP="00304CB1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304CB1" w:rsidRPr="00313C33" w14:paraId="5B701295" w14:textId="77777777" w:rsidTr="00853003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28FB6" w14:textId="0637F19F" w:rsidR="00304CB1" w:rsidRPr="00313C33" w:rsidRDefault="00304CB1" w:rsidP="00304CB1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53003" w:rsidRPr="00313C33" w14:paraId="1FEC6DEE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5109A" w14:textId="70FF589E" w:rsidR="00853003" w:rsidRPr="00853003" w:rsidRDefault="00853003" w:rsidP="00853003">
            <w:pPr>
              <w:pStyle w:val="TI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:0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AA821" w14:textId="1FA74A0F" w:rsidR="00853003" w:rsidRDefault="00A40C08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FD0EC00" wp14:editId="2487D8DB">
                  <wp:extent cx="432000" cy="432000"/>
                  <wp:effectExtent l="0" t="0" r="635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5C50488A" w14:textId="6CD01D7F" w:rsidR="00853003" w:rsidRPr="00313C33" w:rsidRDefault="00A40C08" w:rsidP="00853003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Shun Hirota</w:t>
            </w:r>
          </w:p>
          <w:p w14:paraId="2BA0DF11" w14:textId="3DC03CEC" w:rsidR="00853003" w:rsidRPr="00767DB6" w:rsidRDefault="00A40C08" w:rsidP="00853003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Nara Institute of Science and Technolog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9A6A4A" w14:textId="6C076DAF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853003" w:rsidRPr="00313C33" w:rsidRDefault="00853003" w:rsidP="00853003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00124F8B" w:rsidR="00853003" w:rsidRPr="00313C33" w:rsidRDefault="00A40C08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9823BF2" wp14:editId="65F18851">
                  <wp:extent cx="432000" cy="432000"/>
                  <wp:effectExtent l="0" t="0" r="6350" b="635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58" r="1185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7D122599" w14:textId="1A114B79" w:rsidR="00853003" w:rsidRPr="00313C33" w:rsidRDefault="00A40C08" w:rsidP="00853003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dr. Yati Soenarto</w:t>
            </w:r>
          </w:p>
          <w:p w14:paraId="3C396CA6" w14:textId="506BA9DE" w:rsidR="00853003" w:rsidRPr="003353AE" w:rsidRDefault="00A40C08" w:rsidP="00A40C0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Universitas Gadjah Mada,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 </w:t>
            </w: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Indone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73D1FEB" w14:textId="77777777" w:rsidTr="0085300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A130A" w14:textId="0BD2E30A" w:rsidR="00853003" w:rsidRPr="00853003" w:rsidRDefault="00853003" w:rsidP="0085300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3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94A10" w14:textId="77777777" w:rsidR="00853003" w:rsidRPr="00313C33" w:rsidRDefault="00853003" w:rsidP="0085300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0553B710" w:rsidR="00853003" w:rsidRPr="00313C33" w:rsidRDefault="00853003" w:rsidP="0085300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D72E2" w14:textId="77A29350" w:rsidR="00853003" w:rsidRPr="00313C33" w:rsidRDefault="00853003" w:rsidP="0085300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853003" w:rsidRPr="00313C33" w14:paraId="4D44F50C" w14:textId="77777777" w:rsidTr="00225A2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0EFE4FB8" w14:textId="77777777" w:rsidR="00853003" w:rsidRPr="00313C33" w:rsidRDefault="00853003" w:rsidP="008530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233A45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36C7508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23C8325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2400979" wp14:editId="7DB846F0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3A17F415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24D84581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4E18A8D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2311D5D6" wp14:editId="7E454024">
                  <wp:extent cx="432000" cy="432000"/>
                  <wp:effectExtent l="0" t="0" r="6350" b="6350"/>
                  <wp:docPr id="75" name="Picture 75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2E4A050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218C2017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04C4F92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3974F65" wp14:editId="2ECDA3B1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EED6BED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759B6893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53F0C7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572FBBE1" wp14:editId="5D477DBB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50DE0D3B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4D0FDB81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581930B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6E245C" wp14:editId="7175B563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18AA90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389C4310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679545E2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6A111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DF8E5" w14:textId="5DC59992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0A1714D" wp14:editId="4C8442BB">
                  <wp:extent cx="432000" cy="432000"/>
                  <wp:effectExtent l="0" t="0" r="6350" b="6350"/>
                  <wp:docPr id="79" name="Picture 79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10023C5D" w14:textId="0900DCC6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D28717" w14:textId="012258E6" w:rsidR="00233A45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30400545" w14:textId="77777777" w:rsidTr="00853003">
        <w:trPr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5F87FD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F2264A1" wp14:editId="657B6122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4034A320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714ED74C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853003" w:rsidRPr="00313C33" w14:paraId="7B5BD632" w14:textId="77777777" w:rsidTr="00853003">
        <w:trPr>
          <w:jc w:val="center"/>
        </w:trPr>
        <w:tc>
          <w:tcPr>
            <w:tcW w:w="708" w:type="pct"/>
            <w:tcBorders>
              <w:top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4460" w14:textId="779E224B" w:rsidR="00853003" w:rsidRPr="00A313C8" w:rsidRDefault="0085300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4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</w:rPr>
              <w:t>4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2FC2D" w14:textId="77777777" w:rsidR="00853003" w:rsidRPr="00A313C8" w:rsidRDefault="00853003" w:rsidP="0085300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16313A5E" w14:textId="382BE212" w:rsidR="00853003" w:rsidRPr="00A313C8" w:rsidRDefault="00853003" w:rsidP="0085300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  <w:bookmarkStart w:id="0" w:name="_GoBack"/>
            <w:bookmarkEnd w:id="0"/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8F0D3" w14:textId="3B8F59F0" w:rsidR="00853003" w:rsidRDefault="00853003" w:rsidP="0085300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364651C8" w14:textId="72B72881" w:rsidR="006E5FAC" w:rsidRPr="00793CFF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30"/>
          <w:footerReference w:type="default" r:id="rId31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3353AE" w:rsidRPr="00313C33" w14:paraId="3D8ABBEE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lastRenderedPageBreak/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13D84CFB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="0085300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6A2BFA38" w14:textId="77777777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BFC30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686F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B1A3FC7" wp14:editId="790D7B7F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3ACA9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14:paraId="06639276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65BC9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119AC467" w14:textId="77777777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B2C22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8DC8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547BEE9" wp14:editId="7C73A936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403DFE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14:paraId="5897204C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EFA72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5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4C07B" w14:textId="77777777" w:rsidR="003D7437" w:rsidRDefault="003D7437" w:rsidP="005275B2">
      <w:pPr>
        <w:spacing w:after="0" w:line="240" w:lineRule="auto"/>
      </w:pPr>
      <w:r>
        <w:separator/>
      </w:r>
    </w:p>
  </w:endnote>
  <w:endnote w:type="continuationSeparator" w:id="0">
    <w:p w14:paraId="37F86287" w14:textId="77777777" w:rsidR="003D7437" w:rsidRDefault="003D7437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36125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064F9D84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37F247DB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64BB73A0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6483E151" w14:textId="77777777" w:rsidTr="00832A2E">
      <w:tc>
        <w:tcPr>
          <w:tcW w:w="4542" w:type="dxa"/>
          <w:shd w:val="clear" w:color="auto" w:fill="auto"/>
          <w:vAlign w:val="center"/>
        </w:tcPr>
        <w:p w14:paraId="375A8302" w14:textId="77777777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660A418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29A5802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0750177E" w14:textId="77777777" w:rsidTr="00F43A75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7610DFFB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006D9740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779AFDDA" w14:textId="77777777" w:rsidTr="00A94EE0">
      <w:tc>
        <w:tcPr>
          <w:tcW w:w="4542" w:type="dxa"/>
          <w:shd w:val="clear" w:color="auto" w:fill="auto"/>
          <w:vAlign w:val="center"/>
        </w:tcPr>
        <w:p w14:paraId="26A1FAD1" w14:textId="04FBC03C" w:rsidR="002E1D26" w:rsidRPr="00793CFF" w:rsidRDefault="00F43A75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="002E1D26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2E1D26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F1FF231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00997A9" w14:textId="77777777"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161126E5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26965F9F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1DF140D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453ED4BA" w14:textId="77777777" w:rsidTr="00832A2E">
      <w:tc>
        <w:tcPr>
          <w:tcW w:w="4542" w:type="dxa"/>
          <w:shd w:val="clear" w:color="auto" w:fill="auto"/>
          <w:vAlign w:val="center"/>
        </w:tcPr>
        <w:p w14:paraId="2B0DCF86" w14:textId="04C2DE7C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812FC0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2</w:t>
          </w:r>
        </w:p>
      </w:tc>
      <w:tc>
        <w:tcPr>
          <w:tcW w:w="4485" w:type="dxa"/>
          <w:shd w:val="clear" w:color="auto" w:fill="auto"/>
          <w:vAlign w:val="center"/>
        </w:tcPr>
        <w:p w14:paraId="4BDF0139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CBF61" w14:textId="77777777" w:rsidR="003D7437" w:rsidRDefault="003D7437" w:rsidP="005275B2">
      <w:pPr>
        <w:spacing w:after="0" w:line="240" w:lineRule="auto"/>
      </w:pPr>
      <w:r>
        <w:separator/>
      </w:r>
    </w:p>
  </w:footnote>
  <w:footnote w:type="continuationSeparator" w:id="0">
    <w:p w14:paraId="4FC5BACC" w14:textId="77777777" w:rsidR="003D7437" w:rsidRDefault="003D7437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642539" w14:paraId="7B2B3F01" w14:textId="77777777" w:rsidTr="00832A2E">
      <w:tc>
        <w:tcPr>
          <w:tcW w:w="2552" w:type="dxa"/>
        </w:tcPr>
        <w:p w14:paraId="054D83AE" w14:textId="2CC3A3D0" w:rsidR="00642539" w:rsidRPr="00C53906" w:rsidRDefault="00642539" w:rsidP="00642539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1280" behindDoc="0" locked="0" layoutInCell="1" allowOverlap="1" wp14:anchorId="451CF064" wp14:editId="023EFCE1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09C15765" w14:textId="77777777" w:rsidR="00642539" w:rsidRPr="00642539" w:rsidRDefault="00642539" w:rsidP="00642539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59428579" w14:textId="77777777" w:rsidR="00642539" w:rsidRPr="00C53906" w:rsidRDefault="00642539" w:rsidP="00642539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68074D3E" w14:textId="77777777" w:rsidR="00642539" w:rsidRDefault="00642539" w:rsidP="00642539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45780154" wp14:editId="27D7D933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1EB4304D" wp14:editId="01ADCB59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035ED2DA" wp14:editId="67CBAD8B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0BCD8EBF" wp14:editId="67E9F719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15B95F63" wp14:editId="038D22A0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>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32CE547A" w14:textId="77777777" w:rsidR="002E1D26" w:rsidRPr="009F09A3" w:rsidRDefault="002E1D26" w:rsidP="006425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F43A75" w14:paraId="0ECC2319" w14:textId="77777777" w:rsidTr="00832A2E">
      <w:tc>
        <w:tcPr>
          <w:tcW w:w="2552" w:type="dxa"/>
        </w:tcPr>
        <w:p w14:paraId="139290EF" w14:textId="77777777" w:rsidR="00F43A75" w:rsidRPr="00C53906" w:rsidRDefault="00F43A75" w:rsidP="00F43A75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8448" behindDoc="0" locked="0" layoutInCell="1" allowOverlap="1" wp14:anchorId="486B383E" wp14:editId="54598B46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8CEE9BA" w14:textId="77777777" w:rsidR="00F43A75" w:rsidRPr="00642539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34E97AA9" w14:textId="77777777" w:rsidR="00F43A75" w:rsidRPr="00C53906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C13630F" w14:textId="77777777" w:rsidR="00F43A75" w:rsidRDefault="00F43A75" w:rsidP="00F43A75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83328" behindDoc="0" locked="0" layoutInCell="1" allowOverlap="1" wp14:anchorId="0A40D3BA" wp14:editId="74072B22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6400" behindDoc="0" locked="0" layoutInCell="1" allowOverlap="1" wp14:anchorId="520EA9C4" wp14:editId="1793AC22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4352" behindDoc="0" locked="0" layoutInCell="1" allowOverlap="1" wp14:anchorId="173F455C" wp14:editId="715485F4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5376" behindDoc="0" locked="0" layoutInCell="1" allowOverlap="1" wp14:anchorId="52A3CFEF" wp14:editId="716CEC0C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7424" behindDoc="0" locked="0" layoutInCell="1" allowOverlap="1" wp14:anchorId="7AA87B99" wp14:editId="2C9A8482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>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mwqAUAABSgUSwAAAA="/>
  </w:docVars>
  <w:rsids>
    <w:rsidRoot w:val="00AE3EE4"/>
    <w:rsid w:val="00032911"/>
    <w:rsid w:val="00036104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C7357"/>
    <w:rsid w:val="001E7D30"/>
    <w:rsid w:val="00211FA1"/>
    <w:rsid w:val="00225A25"/>
    <w:rsid w:val="00233A45"/>
    <w:rsid w:val="00256458"/>
    <w:rsid w:val="002745BC"/>
    <w:rsid w:val="002771FB"/>
    <w:rsid w:val="00281F3B"/>
    <w:rsid w:val="00287373"/>
    <w:rsid w:val="002E1D26"/>
    <w:rsid w:val="002E3481"/>
    <w:rsid w:val="00304CB1"/>
    <w:rsid w:val="00313C33"/>
    <w:rsid w:val="003353AE"/>
    <w:rsid w:val="00335460"/>
    <w:rsid w:val="00354945"/>
    <w:rsid w:val="00357CA2"/>
    <w:rsid w:val="003616A3"/>
    <w:rsid w:val="00363867"/>
    <w:rsid w:val="00372BA8"/>
    <w:rsid w:val="00373803"/>
    <w:rsid w:val="003773C3"/>
    <w:rsid w:val="00394F02"/>
    <w:rsid w:val="003D7437"/>
    <w:rsid w:val="003E3BCB"/>
    <w:rsid w:val="00400439"/>
    <w:rsid w:val="004025B2"/>
    <w:rsid w:val="00411169"/>
    <w:rsid w:val="00442675"/>
    <w:rsid w:val="0045048E"/>
    <w:rsid w:val="00464205"/>
    <w:rsid w:val="004A5025"/>
    <w:rsid w:val="004E5AFC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37673"/>
    <w:rsid w:val="00642539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E52BB"/>
    <w:rsid w:val="007F3902"/>
    <w:rsid w:val="00811DBC"/>
    <w:rsid w:val="00812FC0"/>
    <w:rsid w:val="00853003"/>
    <w:rsid w:val="00862A44"/>
    <w:rsid w:val="008658B3"/>
    <w:rsid w:val="00882A11"/>
    <w:rsid w:val="008B2537"/>
    <w:rsid w:val="008C2744"/>
    <w:rsid w:val="008D7B58"/>
    <w:rsid w:val="008F43BA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40C08"/>
    <w:rsid w:val="00A818B0"/>
    <w:rsid w:val="00AC779C"/>
    <w:rsid w:val="00AE1366"/>
    <w:rsid w:val="00AE3EE4"/>
    <w:rsid w:val="00B07F60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23B58"/>
    <w:rsid w:val="00F43A75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A75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hyperlink" Target="https://www.st.keio.ac.jp/tprofile/images/L_sakakibara_yasubumi.jpg" TargetMode="Externa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5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image" Target="media/image26.jpe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3.png"/><Relationship Id="rId30" Type="http://schemas.openxmlformats.org/officeDocument/2006/relationships/header" Target="header2.xml"/><Relationship Id="rId35" Type="http://schemas.openxmlformats.org/officeDocument/2006/relationships/header" Target="header3.xml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18.pn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18.pn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722C7393-F379-4D15-AB1B-10AE6C7E14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5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74</cp:revision>
  <cp:lastPrinted>2019-09-02T00:36:00Z</cp:lastPrinted>
  <dcterms:created xsi:type="dcterms:W3CDTF">2017-06-15T06:03:00Z</dcterms:created>
  <dcterms:modified xsi:type="dcterms:W3CDTF">2019-09-02T00:36:00Z</dcterms:modified>
</cp:coreProperties>
</file>